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23AD" w:rsidRDefault="00D3555A" w:rsidP="001C10A3">
      <w:pPr>
        <w:tabs>
          <w:tab w:val="left" w:pos="2805"/>
          <w:tab w:val="left" w:pos="3645"/>
          <w:tab w:val="left" w:pos="7530"/>
          <w:tab w:val="left" w:pos="8790"/>
        </w:tabs>
        <w:spacing w:after="0"/>
        <w:ind w:left="-432" w:firstLine="274"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noProof/>
          <w:sz w:val="20"/>
          <w:szCs w:val="20"/>
          <w:lang w:val="en-US"/>
        </w:rPr>
        <w:drawing>
          <wp:inline distT="0" distB="0" distL="0" distR="0">
            <wp:extent cx="988906" cy="917635"/>
            <wp:effectExtent l="0" t="2540" r="0" b="0"/>
            <wp:docPr id="4" name="Picture 4" descr="IMG_6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G_675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1031008" cy="9567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3AD">
        <w:rPr>
          <w:rFonts w:ascii="Palatino Linotype" w:hAnsi="Palatino Linotype"/>
          <w:b/>
          <w:sz w:val="20"/>
          <w:szCs w:val="20"/>
        </w:rPr>
        <w:tab/>
      </w:r>
      <w:r w:rsidR="00A823AD">
        <w:rPr>
          <w:rFonts w:ascii="Palatino Linotype" w:hAnsi="Palatino Linotype"/>
          <w:b/>
          <w:sz w:val="20"/>
          <w:szCs w:val="20"/>
        </w:rPr>
        <w:tab/>
      </w:r>
      <w:r w:rsidR="00C0770C">
        <w:rPr>
          <w:rFonts w:ascii="Palatino Linotype" w:hAnsi="Palatino Linotype"/>
          <w:b/>
          <w:sz w:val="20"/>
          <w:szCs w:val="20"/>
        </w:rPr>
        <w:tab/>
      </w:r>
      <w:r w:rsidR="00A823AD">
        <w:rPr>
          <w:rFonts w:ascii="Palatino Linotype" w:hAnsi="Palatino Linotype"/>
          <w:b/>
          <w:sz w:val="20"/>
          <w:szCs w:val="20"/>
        </w:rPr>
        <w:tab/>
      </w:r>
    </w:p>
    <w:p w:rsidR="009A23AD" w:rsidRPr="001C10A3" w:rsidRDefault="00FB6FE0" w:rsidP="001C10A3">
      <w:pPr>
        <w:spacing w:after="0" w:line="240" w:lineRule="auto"/>
        <w:ind w:hanging="90"/>
        <w:rPr>
          <w:rFonts w:ascii="Palatino Linotype" w:hAnsi="Palatino Linotype"/>
          <w:b/>
          <w:color w:val="000000"/>
          <w:sz w:val="28"/>
          <w:szCs w:val="20"/>
        </w:rPr>
      </w:pPr>
      <w:r>
        <w:rPr>
          <w:rFonts w:ascii="Palatino Linotype" w:hAnsi="Palatino Linotype"/>
          <w:b/>
          <w:color w:val="000000"/>
          <w:sz w:val="28"/>
          <w:szCs w:val="20"/>
        </w:rPr>
        <w:t>Sardana</w:t>
      </w:r>
      <w:r w:rsidR="007D754E">
        <w:rPr>
          <w:rFonts w:ascii="Palatino Linotype" w:hAnsi="Palatino Linotype"/>
          <w:b/>
          <w:color w:val="000000"/>
          <w:sz w:val="28"/>
          <w:szCs w:val="20"/>
        </w:rPr>
        <w:t>S</w:t>
      </w:r>
      <w:r>
        <w:rPr>
          <w:rFonts w:ascii="Palatino Linotype" w:hAnsi="Palatino Linotype"/>
          <w:b/>
          <w:color w:val="000000"/>
          <w:sz w:val="28"/>
          <w:szCs w:val="20"/>
        </w:rPr>
        <w:t>ravan</w:t>
      </w:r>
    </w:p>
    <w:p w:rsidR="009A23AD" w:rsidRDefault="00FB6FE0" w:rsidP="001C10A3">
      <w:pPr>
        <w:spacing w:after="0" w:line="240" w:lineRule="auto"/>
        <w:ind w:hanging="90"/>
        <w:rPr>
          <w:rFonts w:ascii="Palatino Linotype" w:hAnsi="Palatino Linotype"/>
          <w:b/>
          <w:color w:val="000000"/>
          <w:sz w:val="20"/>
          <w:szCs w:val="20"/>
        </w:rPr>
      </w:pPr>
      <w:r>
        <w:rPr>
          <w:rFonts w:ascii="Palatino Linotype" w:hAnsi="Palatino Linotype"/>
          <w:b/>
          <w:color w:val="000000"/>
          <w:sz w:val="20"/>
          <w:szCs w:val="20"/>
        </w:rPr>
        <w:t>DOB: 10-06-1996</w:t>
      </w:r>
    </w:p>
    <w:p w:rsidR="009A23AD" w:rsidRDefault="00C86366" w:rsidP="001C10A3">
      <w:pPr>
        <w:spacing w:after="0" w:line="240" w:lineRule="auto"/>
        <w:ind w:hanging="90"/>
        <w:rPr>
          <w:rFonts w:ascii="Palatino Linotype" w:hAnsi="Palatino Linotype"/>
          <w:color w:val="000000"/>
          <w:sz w:val="20"/>
          <w:szCs w:val="20"/>
        </w:rPr>
      </w:pPr>
      <w:r>
        <w:rPr>
          <w:rFonts w:ascii="Palatino Linotype" w:hAnsi="Palatino Linotype"/>
          <w:b/>
          <w:color w:val="000000"/>
          <w:sz w:val="20"/>
          <w:szCs w:val="20"/>
        </w:rPr>
        <w:t>Email</w:t>
      </w:r>
      <w:r>
        <w:rPr>
          <w:rFonts w:ascii="Palatino Linotype" w:hAnsi="Palatino Linotype"/>
          <w:color w:val="000000"/>
          <w:sz w:val="20"/>
          <w:szCs w:val="20"/>
        </w:rPr>
        <w:t>:</w:t>
      </w:r>
      <w:r w:rsidR="00557663">
        <w:rPr>
          <w:rFonts w:ascii="Palatino Linotype" w:hAnsi="Palatino Linotype"/>
          <w:color w:val="000000"/>
          <w:sz w:val="20"/>
          <w:szCs w:val="20"/>
        </w:rPr>
        <w:t xml:space="preserve"> sravansardana46@gmail.com</w:t>
      </w:r>
      <w:hyperlink r:id="rId9" w:history="1"/>
      <w:r>
        <w:rPr>
          <w:rFonts w:ascii="Palatino Linotype" w:hAnsi="Palatino Linotype"/>
          <w:color w:val="000000"/>
          <w:sz w:val="20"/>
          <w:szCs w:val="20"/>
        </w:rPr>
        <w:t xml:space="preserve"> | </w:t>
      </w:r>
      <w:r>
        <w:rPr>
          <w:rFonts w:ascii="Palatino Linotype" w:hAnsi="Palatino Linotype"/>
          <w:b/>
          <w:color w:val="000000"/>
          <w:sz w:val="20"/>
          <w:szCs w:val="20"/>
        </w:rPr>
        <w:t>Address</w:t>
      </w:r>
      <w:r>
        <w:rPr>
          <w:rFonts w:ascii="Palatino Linotype" w:hAnsi="Palatino Linotype"/>
          <w:color w:val="000000"/>
          <w:sz w:val="20"/>
          <w:szCs w:val="20"/>
        </w:rPr>
        <w:t xml:space="preserve">: </w:t>
      </w:r>
      <w:r w:rsidR="00FB6FE0" w:rsidRPr="00523729">
        <w:rPr>
          <w:rFonts w:ascii="Palatino Linotype" w:hAnsi="Palatino Linotype" w:cs="Trebuchet MS"/>
          <w:bCs/>
          <w:color w:val="000000"/>
          <w:sz w:val="18"/>
          <w:szCs w:val="18"/>
        </w:rPr>
        <w:t>23-6-73/3, TRS Co</w:t>
      </w:r>
      <w:r w:rsidR="007D754E">
        <w:rPr>
          <w:rFonts w:ascii="Palatino Linotype" w:hAnsi="Palatino Linotype" w:cs="Trebuchet MS"/>
          <w:bCs/>
          <w:color w:val="000000"/>
          <w:sz w:val="18"/>
          <w:szCs w:val="18"/>
        </w:rPr>
        <w:t>lon</w:t>
      </w:r>
      <w:r w:rsidR="00C0770C">
        <w:rPr>
          <w:rFonts w:ascii="Palatino Linotype" w:hAnsi="Palatino Linotype" w:cs="Trebuchet MS"/>
          <w:bCs/>
          <w:color w:val="000000"/>
          <w:sz w:val="18"/>
          <w:szCs w:val="18"/>
        </w:rPr>
        <w:t>y, Hunter Road</w:t>
      </w:r>
      <w:r w:rsidR="00DD59CA">
        <w:rPr>
          <w:rFonts w:ascii="Palatino Linotype" w:hAnsi="Palatino Linotype" w:cs="Trebuchet MS"/>
          <w:bCs/>
          <w:color w:val="000000"/>
          <w:sz w:val="18"/>
          <w:szCs w:val="18"/>
        </w:rPr>
        <w:t>,</w:t>
      </w:r>
      <w:r w:rsidR="00D5385C">
        <w:rPr>
          <w:rFonts w:ascii="Palatino Linotype" w:hAnsi="Palatino Linotype" w:cs="Trebuchet MS"/>
          <w:bCs/>
          <w:color w:val="000000"/>
          <w:sz w:val="18"/>
          <w:szCs w:val="18"/>
        </w:rPr>
        <w:t xml:space="preserve"> </w:t>
      </w:r>
      <w:r w:rsidR="00C0770C">
        <w:rPr>
          <w:rFonts w:ascii="Palatino Linotype" w:hAnsi="Palatino Linotype" w:cs="Trebuchet MS"/>
          <w:bCs/>
          <w:color w:val="000000"/>
          <w:sz w:val="18"/>
          <w:szCs w:val="18"/>
        </w:rPr>
        <w:t>Warangal</w:t>
      </w:r>
      <w:r>
        <w:rPr>
          <w:rFonts w:ascii="Palatino Linotype" w:hAnsi="Palatino Linotype"/>
          <w:color w:val="000000"/>
          <w:sz w:val="20"/>
          <w:szCs w:val="20"/>
        </w:rPr>
        <w:t xml:space="preserve"> | </w:t>
      </w:r>
      <w:r>
        <w:rPr>
          <w:rFonts w:ascii="Palatino Linotype" w:hAnsi="Palatino Linotype"/>
          <w:b/>
          <w:color w:val="000000"/>
          <w:sz w:val="20"/>
          <w:szCs w:val="20"/>
        </w:rPr>
        <w:t>Phone</w:t>
      </w:r>
      <w:r w:rsidR="00FB6FE0">
        <w:rPr>
          <w:rFonts w:ascii="Palatino Linotype" w:hAnsi="Palatino Linotype"/>
          <w:color w:val="000000"/>
          <w:sz w:val="20"/>
          <w:szCs w:val="20"/>
        </w:rPr>
        <w:t>: +91957300086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905"/>
        <w:gridCol w:w="4994"/>
        <w:gridCol w:w="1467"/>
        <w:gridCol w:w="1200"/>
      </w:tblGrid>
      <w:tr w:rsidR="009A23AD" w:rsidTr="001C10A3">
        <w:trPr>
          <w:trHeight w:val="263"/>
          <w:jc w:val="center"/>
        </w:trPr>
        <w:tc>
          <w:tcPr>
            <w:tcW w:w="0" w:type="auto"/>
            <w:gridSpan w:val="4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ACADEMIC CREDENTIALS</w:t>
            </w:r>
          </w:p>
        </w:tc>
      </w:tr>
      <w:tr w:rsidR="009A23AD" w:rsidTr="001C10A3">
        <w:trPr>
          <w:trHeight w:val="263"/>
          <w:jc w:val="center"/>
        </w:trPr>
        <w:tc>
          <w:tcPr>
            <w:tcW w:w="0" w:type="auto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Degree</w:t>
            </w:r>
          </w:p>
        </w:tc>
        <w:tc>
          <w:tcPr>
            <w:tcW w:w="0" w:type="auto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Institute, Location</w:t>
            </w:r>
          </w:p>
        </w:tc>
        <w:tc>
          <w:tcPr>
            <w:tcW w:w="0" w:type="auto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CGPA/ %</w:t>
            </w:r>
          </w:p>
        </w:tc>
        <w:tc>
          <w:tcPr>
            <w:tcW w:w="0" w:type="auto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Year</w:t>
            </w:r>
          </w:p>
        </w:tc>
      </w:tr>
      <w:tr w:rsidR="009A23AD" w:rsidTr="001C10A3">
        <w:trPr>
          <w:trHeight w:val="323"/>
          <w:jc w:val="center"/>
        </w:trPr>
        <w:tc>
          <w:tcPr>
            <w:tcW w:w="0" w:type="auto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PGDM </w:t>
            </w:r>
          </w:p>
        </w:tc>
        <w:tc>
          <w:tcPr>
            <w:tcW w:w="0" w:type="auto"/>
            <w:vAlign w:val="center"/>
          </w:tcPr>
          <w:p w:rsidR="009A23AD" w:rsidRDefault="00DD59CA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/>
                <w:sz w:val="20"/>
                <w:szCs w:val="20"/>
              </w:rPr>
              <w:t>ITM</w:t>
            </w:r>
            <w:r w:rsidR="00C86366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 Business School, </w:t>
            </w:r>
            <w:r w:rsidR="00523729">
              <w:rPr>
                <w:rFonts w:ascii="Palatino Linotype" w:hAnsi="Palatino Linotype"/>
                <w:color w:val="000000"/>
                <w:sz w:val="20"/>
                <w:szCs w:val="20"/>
              </w:rPr>
              <w:t>Warangal</w:t>
            </w:r>
          </w:p>
        </w:tc>
        <w:tc>
          <w:tcPr>
            <w:tcW w:w="0" w:type="auto"/>
            <w:vAlign w:val="center"/>
          </w:tcPr>
          <w:p w:rsidR="009A23AD" w:rsidRDefault="009B573E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60.6</w:t>
            </w:r>
            <w:r w:rsidR="00E360F4">
              <w:rPr>
                <w:rFonts w:ascii="Palatino Linotype" w:hAnsi="Palatino Linotype"/>
                <w:sz w:val="20"/>
                <w:szCs w:val="20"/>
              </w:rPr>
              <w:t>%</w:t>
            </w:r>
          </w:p>
        </w:tc>
        <w:tc>
          <w:tcPr>
            <w:tcW w:w="0" w:type="auto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01</w:t>
            </w:r>
            <w:r w:rsidR="00FF681F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</w:tr>
      <w:tr w:rsidR="009A23AD" w:rsidTr="001C10A3">
        <w:trPr>
          <w:trHeight w:val="350"/>
          <w:jc w:val="center"/>
        </w:trPr>
        <w:tc>
          <w:tcPr>
            <w:tcW w:w="0" w:type="auto"/>
            <w:vAlign w:val="center"/>
          </w:tcPr>
          <w:p w:rsidR="009A23AD" w:rsidRDefault="003C119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B.COM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(General)</w:t>
            </w:r>
          </w:p>
        </w:tc>
        <w:tc>
          <w:tcPr>
            <w:tcW w:w="0" w:type="auto"/>
            <w:vAlign w:val="center"/>
          </w:tcPr>
          <w:p w:rsidR="009A23AD" w:rsidRDefault="00DD59CA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</w:rPr>
              <w:t xml:space="preserve">VAAGDEVI </w:t>
            </w:r>
            <w:r w:rsidR="00523729">
              <w:rPr>
                <w:rFonts w:ascii="Times New Roman" w:hAnsi="Times New Roman"/>
                <w:color w:val="000000"/>
              </w:rPr>
              <w:t xml:space="preserve">Degree and PG </w:t>
            </w:r>
            <w:r w:rsidR="00FB6FE0">
              <w:rPr>
                <w:rFonts w:ascii="Times New Roman" w:hAnsi="Times New Roman"/>
                <w:color w:val="000000"/>
              </w:rPr>
              <w:t>college,</w:t>
            </w:r>
            <w:r w:rsidR="00523729">
              <w:rPr>
                <w:rFonts w:ascii="Times New Roman" w:hAnsi="Times New Roman"/>
                <w:color w:val="000000"/>
              </w:rPr>
              <w:t xml:space="preserve"> W</w:t>
            </w:r>
            <w:r w:rsidR="00FB6FE0">
              <w:rPr>
                <w:rFonts w:ascii="Times New Roman" w:hAnsi="Times New Roman"/>
                <w:color w:val="000000"/>
              </w:rPr>
              <w:t>arangal</w:t>
            </w:r>
          </w:p>
        </w:tc>
        <w:tc>
          <w:tcPr>
            <w:tcW w:w="0" w:type="auto"/>
            <w:vAlign w:val="center"/>
          </w:tcPr>
          <w:p w:rsidR="009A23AD" w:rsidRDefault="00FB6FE0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66%</w:t>
            </w:r>
          </w:p>
        </w:tc>
        <w:tc>
          <w:tcPr>
            <w:tcW w:w="0" w:type="auto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16</w:t>
            </w:r>
          </w:p>
        </w:tc>
      </w:tr>
      <w:tr w:rsidR="009A23AD" w:rsidTr="001C10A3">
        <w:trPr>
          <w:trHeight w:val="350"/>
          <w:jc w:val="center"/>
        </w:trPr>
        <w:tc>
          <w:tcPr>
            <w:tcW w:w="0" w:type="auto"/>
            <w:vAlign w:val="center"/>
          </w:tcPr>
          <w:p w:rsidR="009A23AD" w:rsidRDefault="003C119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INTERMEDIATE</w:t>
            </w:r>
          </w:p>
        </w:tc>
        <w:tc>
          <w:tcPr>
            <w:tcW w:w="0" w:type="auto"/>
            <w:vAlign w:val="center"/>
          </w:tcPr>
          <w:p w:rsidR="009A23AD" w:rsidRDefault="00523729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S</w:t>
            </w:r>
            <w:r w:rsidR="00DD59CA">
              <w:rPr>
                <w:rFonts w:ascii="Palatino Linotype" w:hAnsi="Palatino Linotype"/>
                <w:sz w:val="20"/>
                <w:szCs w:val="20"/>
              </w:rPr>
              <w:t>RIVIKAS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Junior C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ollege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W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arangal</w:t>
            </w:r>
          </w:p>
        </w:tc>
        <w:tc>
          <w:tcPr>
            <w:tcW w:w="0" w:type="auto"/>
            <w:vAlign w:val="center"/>
          </w:tcPr>
          <w:p w:rsidR="00FB6FE0" w:rsidRDefault="00FB6FE0" w:rsidP="00FB6FE0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6%</w:t>
            </w:r>
          </w:p>
        </w:tc>
        <w:tc>
          <w:tcPr>
            <w:tcW w:w="0" w:type="auto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1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</w:tr>
      <w:tr w:rsidR="009A23AD" w:rsidTr="001C10A3">
        <w:trPr>
          <w:trHeight w:val="291"/>
          <w:jc w:val="center"/>
        </w:trPr>
        <w:tc>
          <w:tcPr>
            <w:tcW w:w="0" w:type="auto"/>
            <w:vAlign w:val="center"/>
          </w:tcPr>
          <w:p w:rsidR="009A23AD" w:rsidRDefault="003C119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SSC</w:t>
            </w:r>
          </w:p>
        </w:tc>
        <w:tc>
          <w:tcPr>
            <w:tcW w:w="0" w:type="auto"/>
            <w:vAlign w:val="center"/>
          </w:tcPr>
          <w:p w:rsidR="009A23AD" w:rsidRDefault="00523729" w:rsidP="0074445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R</w:t>
            </w:r>
            <w:r w:rsidR="00DD59CA">
              <w:rPr>
                <w:rFonts w:ascii="Palatino Linotype" w:hAnsi="Palatino Linotype"/>
                <w:sz w:val="20"/>
                <w:szCs w:val="20"/>
              </w:rPr>
              <w:t>ENOLDS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High S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choo</w:t>
            </w:r>
            <w:r>
              <w:rPr>
                <w:rFonts w:ascii="Palatino Linotype" w:hAnsi="Palatino Linotype"/>
                <w:sz w:val="20"/>
                <w:szCs w:val="20"/>
              </w:rPr>
              <w:t>l, W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arangal</w:t>
            </w:r>
          </w:p>
        </w:tc>
        <w:tc>
          <w:tcPr>
            <w:tcW w:w="0" w:type="auto"/>
            <w:vAlign w:val="center"/>
          </w:tcPr>
          <w:p w:rsidR="009A23AD" w:rsidRDefault="00AB2B92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5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%</w:t>
            </w:r>
          </w:p>
        </w:tc>
        <w:tc>
          <w:tcPr>
            <w:tcW w:w="0" w:type="auto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</w:t>
            </w:r>
            <w:r w:rsidR="00FB6FE0">
              <w:rPr>
                <w:rFonts w:ascii="Palatino Linotype" w:hAnsi="Palatino Linotype"/>
                <w:sz w:val="20"/>
                <w:szCs w:val="20"/>
              </w:rPr>
              <w:t>11</w:t>
            </w:r>
          </w:p>
        </w:tc>
      </w:tr>
      <w:tr w:rsidR="009A23AD" w:rsidTr="001C10A3">
        <w:trPr>
          <w:trHeight w:val="494"/>
          <w:jc w:val="center"/>
        </w:trPr>
        <w:tc>
          <w:tcPr>
            <w:tcW w:w="0" w:type="auto"/>
            <w:gridSpan w:val="4"/>
            <w:shd w:val="clear" w:color="auto" w:fill="BFBFBF"/>
            <w:vAlign w:val="center"/>
          </w:tcPr>
          <w:p w:rsidR="00EC792F" w:rsidRDefault="00C86366" w:rsidP="00EC79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TECHNICAL QUALIFICATIONS &amp; ADDITIONAL CERTIFICATIONS</w:t>
            </w:r>
          </w:p>
        </w:tc>
      </w:tr>
      <w:tr w:rsidR="009A23AD" w:rsidTr="001C10A3">
        <w:trPr>
          <w:trHeight w:val="818"/>
          <w:jc w:val="center"/>
        </w:trPr>
        <w:tc>
          <w:tcPr>
            <w:tcW w:w="0" w:type="auto"/>
            <w:shd w:val="clear" w:color="auto" w:fill="FFFFFF"/>
            <w:vAlign w:val="center"/>
          </w:tcPr>
          <w:p w:rsidR="009A23AD" w:rsidRDefault="00C86366">
            <w:pPr>
              <w:jc w:val="center"/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Others</w:t>
            </w:r>
          </w:p>
        </w:tc>
        <w:tc>
          <w:tcPr>
            <w:tcW w:w="0" w:type="auto"/>
            <w:gridSpan w:val="3"/>
            <w:shd w:val="clear" w:color="auto" w:fill="FFFFFF"/>
            <w:vAlign w:val="center"/>
          </w:tcPr>
          <w:p w:rsidR="00A823AD" w:rsidRDefault="00C86366">
            <w:pPr>
              <w:autoSpaceDE w:val="0"/>
              <w:autoSpaceDN w:val="0"/>
              <w:adjustRightInd w:val="0"/>
              <w:spacing w:after="0"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 xml:space="preserve">Operating Systems – </w:t>
            </w:r>
            <w:r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>M.S Windows (XP, 2003, 2000), Ubuntu</w:t>
            </w:r>
            <w:r w:rsidR="00DD59CA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>.</w:t>
            </w:r>
          </w:p>
          <w:p w:rsidR="00A823AD" w:rsidRPr="00EC792F" w:rsidRDefault="00C86366">
            <w:pPr>
              <w:autoSpaceDE w:val="0"/>
              <w:autoSpaceDN w:val="0"/>
              <w:adjustRightInd w:val="0"/>
              <w:spacing w:after="0"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Application Tools –</w:t>
            </w:r>
            <w:r w:rsidR="00EC792F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 xml:space="preserve"> M.S</w:t>
            </w:r>
            <w:r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 xml:space="preserve"> Office</w:t>
            </w:r>
            <w:r w:rsidR="00A823AD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>.</w:t>
            </w:r>
          </w:p>
          <w:p w:rsidR="00C0770C" w:rsidRPr="00C0770C" w:rsidRDefault="009466FD">
            <w:pPr>
              <w:autoSpaceDE w:val="0"/>
              <w:autoSpaceDN w:val="0"/>
              <w:adjustRightInd w:val="0"/>
              <w:spacing w:after="0"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Certifications-</w:t>
            </w:r>
            <w:r w:rsidR="00C0770C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 xml:space="preserve"> NCC (B</w:t>
            </w:r>
            <w:r w:rsidR="008832BA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 xml:space="preserve"> a</w:t>
            </w:r>
            <w:r w:rsidR="00523729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>nd C</w:t>
            </w:r>
            <w:r w:rsidR="00A823AD">
              <w:rPr>
                <w:rFonts w:ascii="Palatino Linotype" w:hAnsi="Palatino Linotype"/>
                <w:sz w:val="20"/>
                <w:szCs w:val="20"/>
                <w:lang w:val="en-US" w:eastAsia="zh-TW"/>
              </w:rPr>
              <w:t xml:space="preserve">) </w:t>
            </w:r>
          </w:p>
        </w:tc>
      </w:tr>
      <w:tr w:rsidR="00FF681F" w:rsidTr="001C10A3">
        <w:trPr>
          <w:trHeight w:val="368"/>
          <w:jc w:val="center"/>
        </w:trPr>
        <w:tc>
          <w:tcPr>
            <w:tcW w:w="0" w:type="auto"/>
            <w:gridSpan w:val="4"/>
            <w:shd w:val="clear" w:color="auto" w:fill="BFBFBF" w:themeFill="background1" w:themeFillShade="BF"/>
            <w:vAlign w:val="center"/>
          </w:tcPr>
          <w:p w:rsidR="00FF681F" w:rsidRPr="001C10A3" w:rsidRDefault="00FF681F" w:rsidP="001C10A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WORK EXPERIENCE</w:t>
            </w:r>
          </w:p>
        </w:tc>
      </w:tr>
      <w:tr w:rsidR="001C5E79" w:rsidTr="001C10A3">
        <w:trPr>
          <w:trHeight w:val="988"/>
          <w:jc w:val="center"/>
        </w:trPr>
        <w:tc>
          <w:tcPr>
            <w:tcW w:w="0" w:type="auto"/>
            <w:shd w:val="clear" w:color="auto" w:fill="FFFFFF"/>
            <w:vAlign w:val="center"/>
          </w:tcPr>
          <w:p w:rsidR="001C5E79" w:rsidRDefault="00FF681F" w:rsidP="001C5E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ICICI BANK LTD</w:t>
            </w:r>
          </w:p>
        </w:tc>
        <w:tc>
          <w:tcPr>
            <w:tcW w:w="0" w:type="auto"/>
            <w:gridSpan w:val="3"/>
            <w:shd w:val="clear" w:color="auto" w:fill="FFFFFF"/>
            <w:vAlign w:val="center"/>
          </w:tcPr>
          <w:p w:rsidR="00CB57C8" w:rsidRDefault="00557663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Worked in ICICI Bank as a Deputy Manager.</w:t>
            </w:r>
          </w:p>
          <w:p w:rsidR="00557663" w:rsidRPr="001C10A3" w:rsidRDefault="00557663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I have experience of 1year 2 months in ICICI BANK and I got 1 Rating in last financial year.</w:t>
            </w:r>
          </w:p>
          <w:p w:rsidR="00CB57C8" w:rsidRPr="001C10A3" w:rsidRDefault="00CB57C8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A</w:t>
            </w:r>
            <w:r w:rsidR="00FF681F" w:rsidRPr="001C10A3">
              <w:rPr>
                <w:rFonts w:ascii="Palatino Linotype" w:hAnsi="Palatino Linotype"/>
                <w:sz w:val="20"/>
                <w:szCs w:val="20"/>
              </w:rPr>
              <w:t xml:space="preserve">ssigned 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 xml:space="preserve">to </w:t>
            </w:r>
            <w:r w:rsidR="00FF681F" w:rsidRPr="001C10A3">
              <w:rPr>
                <w:rFonts w:ascii="Palatino Linotype" w:hAnsi="Palatino Linotype"/>
                <w:sz w:val="20"/>
                <w:szCs w:val="20"/>
              </w:rPr>
              <w:t>some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 xml:space="preserve"> privilege customers </w:t>
            </w:r>
            <w:r w:rsidR="00FF681F" w:rsidRPr="001C10A3">
              <w:rPr>
                <w:rFonts w:ascii="Palatino Linotype" w:hAnsi="Palatino Linotype"/>
                <w:sz w:val="20"/>
                <w:szCs w:val="20"/>
              </w:rPr>
              <w:t xml:space="preserve">and I am their Relationship Manager </w:t>
            </w:r>
          </w:p>
          <w:p w:rsidR="00CB57C8" w:rsidRPr="001C10A3" w:rsidRDefault="00CB57C8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 xml:space="preserve"> I have to cross sell them the</w:t>
            </w:r>
            <w:r w:rsidR="00FF681F" w:rsidRPr="001C10A3">
              <w:rPr>
                <w:rFonts w:ascii="Palatino Linotype" w:hAnsi="Palatino Linotype"/>
                <w:sz w:val="20"/>
                <w:szCs w:val="20"/>
              </w:rPr>
              <w:t xml:space="preserve"> Products 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>and take care of their accounts.</w:t>
            </w:r>
          </w:p>
          <w:p w:rsidR="001C5E79" w:rsidRPr="001C10A3" w:rsidRDefault="00CB57C8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Have a continuous check on CRMNXT, whether they require any additional information or service or Product requirements.</w:t>
            </w:r>
          </w:p>
        </w:tc>
      </w:tr>
      <w:tr w:rsidR="00057F7B" w:rsidTr="001C10A3">
        <w:trPr>
          <w:trHeight w:val="255"/>
          <w:jc w:val="center"/>
        </w:trPr>
        <w:tc>
          <w:tcPr>
            <w:tcW w:w="0" w:type="auto"/>
            <w:gridSpan w:val="4"/>
            <w:shd w:val="clear" w:color="auto" w:fill="BFBFBF" w:themeFill="background1" w:themeFillShade="BF"/>
            <w:vAlign w:val="center"/>
          </w:tcPr>
          <w:p w:rsidR="00057F7B" w:rsidRDefault="00057F7B" w:rsidP="001C5E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INTERNSHIP</w:t>
            </w:r>
            <w:r w:rsidR="001C5E79"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 xml:space="preserve"> </w:t>
            </w:r>
          </w:p>
        </w:tc>
      </w:tr>
      <w:tr w:rsidR="005039F6" w:rsidTr="001C10A3">
        <w:trPr>
          <w:trHeight w:val="1322"/>
          <w:jc w:val="center"/>
        </w:trPr>
        <w:tc>
          <w:tcPr>
            <w:tcW w:w="0" w:type="auto"/>
            <w:shd w:val="clear" w:color="auto" w:fill="FFFFFF"/>
            <w:vAlign w:val="center"/>
          </w:tcPr>
          <w:p w:rsidR="005039F6" w:rsidRDefault="009C664B" w:rsidP="005039F6">
            <w:pPr>
              <w:jc w:val="center"/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S</w:t>
            </w:r>
            <w:r w:rsidR="008A6220"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H</w:t>
            </w:r>
            <w:r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  <w:t>RIRAM LIFE INSURANCE CO LTD</w:t>
            </w:r>
          </w:p>
        </w:tc>
        <w:tc>
          <w:tcPr>
            <w:tcW w:w="0" w:type="auto"/>
            <w:gridSpan w:val="3"/>
            <w:shd w:val="clear" w:color="auto" w:fill="FFFFFF"/>
            <w:vAlign w:val="center"/>
          </w:tcPr>
          <w:p w:rsidR="005039F6" w:rsidRPr="001C10A3" w:rsidRDefault="008832BA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Worked as a Digital marketing intern for 5 months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:rsidR="008832BA" w:rsidRPr="001C10A3" w:rsidRDefault="008832BA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Worked in trainee position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:rsidR="008832BA" w:rsidRPr="001C10A3" w:rsidRDefault="008832BA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Underwent training in product pitching digital marketing</w:t>
            </w:r>
            <w:r w:rsidR="007A6666" w:rsidRPr="001C10A3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66674D" w:rsidRPr="001C10A3">
              <w:rPr>
                <w:rFonts w:ascii="Palatino Linotype" w:hAnsi="Palatino Linotype"/>
                <w:sz w:val="20"/>
                <w:szCs w:val="20"/>
              </w:rPr>
              <w:t>and</w:t>
            </w:r>
            <w:r w:rsidR="007A6666" w:rsidRPr="001C10A3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575ED0" w:rsidRPr="001C10A3">
              <w:rPr>
                <w:rFonts w:ascii="Palatino Linotype" w:hAnsi="Palatino Linotype"/>
                <w:sz w:val="20"/>
                <w:szCs w:val="20"/>
              </w:rPr>
              <w:t>actively participated in fi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el</w:t>
            </w:r>
            <w:r w:rsidR="00575ED0" w:rsidRPr="001C10A3">
              <w:rPr>
                <w:rFonts w:ascii="Palatino Linotype" w:hAnsi="Palatino Linotype"/>
                <w:sz w:val="20"/>
                <w:szCs w:val="20"/>
              </w:rPr>
              <w:t>d work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:rsidR="001C5E79" w:rsidRPr="001C5E79" w:rsidRDefault="00EB4C5F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b/>
                <w:sz w:val="20"/>
                <w:szCs w:val="20"/>
                <w:lang w:val="en-US" w:eastAsia="zh-TW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Did a research pr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oject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 xml:space="preserve"> on “Role of digital marketing” in insurance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</w:tr>
      <w:tr w:rsidR="009A23AD" w:rsidTr="001C10A3">
        <w:trPr>
          <w:trHeight w:val="143"/>
          <w:jc w:val="center"/>
        </w:trPr>
        <w:tc>
          <w:tcPr>
            <w:tcW w:w="0" w:type="auto"/>
            <w:gridSpan w:val="4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NGO PROJECT</w:t>
            </w:r>
          </w:p>
        </w:tc>
      </w:tr>
      <w:tr w:rsidR="009A23AD" w:rsidTr="001C10A3">
        <w:trPr>
          <w:trHeight w:val="1014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9466F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>HOUSE OF JOY</w:t>
            </w:r>
          </w:p>
        </w:tc>
        <w:tc>
          <w:tcPr>
            <w:tcW w:w="0" w:type="auto"/>
            <w:gridSpan w:val="2"/>
            <w:vAlign w:val="center"/>
          </w:tcPr>
          <w:p w:rsidR="001C10A3" w:rsidRPr="001C10A3" w:rsidRDefault="00A823A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This 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>organization provides all the facilities to the orphans and meets NGOS</w:t>
            </w:r>
            <w:r w:rsidR="00D3555A" w:rsidRPr="001C10A3">
              <w:rPr>
                <w:rFonts w:ascii="Palatino Linotype" w:hAnsi="Palatino Linotype"/>
                <w:sz w:val="20"/>
                <w:szCs w:val="20"/>
              </w:rPr>
              <w:t>’</w:t>
            </w:r>
            <w:r w:rsidRPr="001C10A3">
              <w:rPr>
                <w:rFonts w:ascii="Palatino Linotype" w:hAnsi="Palatino Linotype"/>
                <w:sz w:val="20"/>
                <w:szCs w:val="20"/>
              </w:rPr>
              <w:t xml:space="preserve"> objectives.</w:t>
            </w:r>
          </w:p>
          <w:p w:rsidR="001C10A3" w:rsidRPr="001C10A3" w:rsidRDefault="00A823A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All the orphans are united, plane minded and encourage each other.</w:t>
            </w:r>
          </w:p>
          <w:p w:rsidR="005F430A" w:rsidRPr="00D37BBE" w:rsidRDefault="00A823A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The NGO has to identify and develop the hidden skill among the orphans.</w:t>
            </w:r>
          </w:p>
        </w:tc>
        <w:tc>
          <w:tcPr>
            <w:tcW w:w="0" w:type="auto"/>
            <w:vAlign w:val="center"/>
          </w:tcPr>
          <w:p w:rsidR="009A23AD" w:rsidRDefault="00A823AD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5days</w:t>
            </w:r>
          </w:p>
        </w:tc>
      </w:tr>
      <w:tr w:rsidR="009A23AD" w:rsidTr="001C10A3">
        <w:trPr>
          <w:trHeight w:val="321"/>
          <w:jc w:val="center"/>
        </w:trPr>
        <w:tc>
          <w:tcPr>
            <w:tcW w:w="0" w:type="auto"/>
            <w:gridSpan w:val="4"/>
            <w:shd w:val="clear" w:color="auto" w:fill="BFBFBF"/>
            <w:vAlign w:val="center"/>
          </w:tcPr>
          <w:p w:rsidR="009A23AD" w:rsidRDefault="00C86366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OSITIONS OF RESPONSIBILITY</w:t>
            </w:r>
          </w:p>
        </w:tc>
      </w:tr>
      <w:tr w:rsidR="009A23AD" w:rsidTr="001C10A3">
        <w:trPr>
          <w:trHeight w:val="70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>ITM Business School</w:t>
            </w:r>
          </w:p>
        </w:tc>
        <w:tc>
          <w:tcPr>
            <w:tcW w:w="0" w:type="auto"/>
            <w:gridSpan w:val="2"/>
            <w:vAlign w:val="center"/>
          </w:tcPr>
          <w:p w:rsidR="00A823AD" w:rsidRPr="001C10A3" w:rsidRDefault="009466F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Volunteer for Bike Racing Event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9A23AD" w:rsidRDefault="00523729" w:rsidP="00523729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17</w:t>
            </w:r>
          </w:p>
        </w:tc>
      </w:tr>
      <w:tr w:rsidR="009A23AD" w:rsidTr="001C10A3">
        <w:trPr>
          <w:trHeight w:val="588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>Graduation</w:t>
            </w:r>
          </w:p>
        </w:tc>
        <w:tc>
          <w:tcPr>
            <w:tcW w:w="0" w:type="auto"/>
            <w:gridSpan w:val="2"/>
            <w:vAlign w:val="center"/>
          </w:tcPr>
          <w:p w:rsidR="00A823AD" w:rsidRPr="001C10A3" w:rsidRDefault="009466F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Coordinator of Cultural Fests and Annual Da</w:t>
            </w:r>
            <w:r w:rsidR="00A823AD" w:rsidRPr="001C10A3">
              <w:rPr>
                <w:rFonts w:ascii="Palatino Linotype" w:hAnsi="Palatino Linotype"/>
                <w:sz w:val="20"/>
                <w:szCs w:val="20"/>
              </w:rPr>
              <w:t>y.</w:t>
            </w:r>
          </w:p>
          <w:p w:rsidR="00A823AD" w:rsidRPr="001C10A3" w:rsidRDefault="009466F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Senior position at NCC national camp</w:t>
            </w:r>
            <w:r w:rsidR="00A823AD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9A23AD" w:rsidRDefault="00523729" w:rsidP="00523729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15</w:t>
            </w:r>
          </w:p>
        </w:tc>
      </w:tr>
      <w:tr w:rsidR="009A23AD" w:rsidTr="001C10A3">
        <w:trPr>
          <w:trHeight w:val="413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>High School</w:t>
            </w:r>
          </w:p>
        </w:tc>
        <w:tc>
          <w:tcPr>
            <w:tcW w:w="0" w:type="auto"/>
            <w:gridSpan w:val="2"/>
            <w:vAlign w:val="center"/>
          </w:tcPr>
          <w:p w:rsidR="00A823AD" w:rsidRPr="001C10A3" w:rsidRDefault="009466FD" w:rsidP="001C10A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Volunteer for</w:t>
            </w:r>
            <w:r w:rsidR="00A823AD" w:rsidRPr="001C10A3">
              <w:rPr>
                <w:rFonts w:ascii="Palatino Linotype" w:hAnsi="Palatino Linotype"/>
                <w:sz w:val="20"/>
                <w:szCs w:val="20"/>
              </w:rPr>
              <w:t xml:space="preserve"> sports and cultural activities.</w:t>
            </w:r>
          </w:p>
        </w:tc>
        <w:tc>
          <w:tcPr>
            <w:tcW w:w="0" w:type="auto"/>
            <w:vAlign w:val="center"/>
          </w:tcPr>
          <w:p w:rsidR="009A23AD" w:rsidRDefault="00523729" w:rsidP="00523729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11</w:t>
            </w:r>
          </w:p>
        </w:tc>
      </w:tr>
      <w:tr w:rsidR="009A23AD" w:rsidTr="001C10A3">
        <w:trPr>
          <w:trHeight w:val="76"/>
          <w:jc w:val="center"/>
        </w:trPr>
        <w:tc>
          <w:tcPr>
            <w:tcW w:w="0" w:type="auto"/>
            <w:gridSpan w:val="4"/>
            <w:shd w:val="clear" w:color="auto" w:fill="BFBFBF"/>
          </w:tcPr>
          <w:p w:rsidR="009A23AD" w:rsidRDefault="00C86366">
            <w:pPr>
              <w:pStyle w:val="NoSpacing"/>
              <w:contextualSpacing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EXTRA CURRICULAR ACTIVITIES AND ACHIEVEMENTS</w:t>
            </w:r>
          </w:p>
        </w:tc>
      </w:tr>
      <w:tr w:rsidR="009A23AD" w:rsidTr="001C10A3">
        <w:trPr>
          <w:trHeight w:val="618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pStyle w:val="NoSpacing"/>
              <w:tabs>
                <w:tab w:val="left" w:pos="405"/>
                <w:tab w:val="center" w:pos="621"/>
              </w:tabs>
              <w:ind w:left="-90"/>
              <w:contextualSpacing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Competitions</w:t>
            </w:r>
          </w:p>
        </w:tc>
        <w:tc>
          <w:tcPr>
            <w:tcW w:w="0" w:type="auto"/>
            <w:gridSpan w:val="2"/>
          </w:tcPr>
          <w:p w:rsidR="00A823AD" w:rsidRPr="00A823AD" w:rsidRDefault="00C86366" w:rsidP="00A823A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Secured </w:t>
            </w:r>
            <w:r w:rsidR="00523729">
              <w:rPr>
                <w:rFonts w:ascii="Palatino Linotype" w:hAnsi="Palatino Linotype"/>
                <w:sz w:val="20"/>
                <w:szCs w:val="20"/>
              </w:rPr>
              <w:t>1</w:t>
            </w:r>
            <w:r w:rsidR="00523729" w:rsidRPr="001C10A3">
              <w:rPr>
                <w:rFonts w:ascii="Palatino Linotype" w:hAnsi="Palatino Linotype"/>
                <w:sz w:val="20"/>
                <w:szCs w:val="20"/>
              </w:rPr>
              <w:t>st</w:t>
            </w:r>
            <w:r w:rsidR="007A6666">
              <w:rPr>
                <w:rFonts w:ascii="Palatino Linotype" w:hAnsi="Palatino Linotype"/>
                <w:sz w:val="20"/>
                <w:szCs w:val="20"/>
              </w:rPr>
              <w:t xml:space="preserve"> prize in Kabadd</w:t>
            </w:r>
            <w:r w:rsidR="004A77F4">
              <w:rPr>
                <w:rFonts w:ascii="Palatino Linotype" w:hAnsi="Palatino Linotype"/>
                <w:sz w:val="20"/>
                <w:szCs w:val="20"/>
              </w:rPr>
              <w:t>i</w:t>
            </w:r>
            <w:r w:rsidR="00DD59CA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:rsidR="00A823AD" w:rsidRPr="001C10A3" w:rsidRDefault="00523729" w:rsidP="00EA2FF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 w:rsidRPr="001C10A3">
              <w:rPr>
                <w:rFonts w:ascii="Palatino Linotype" w:hAnsi="Palatino Linotype"/>
                <w:sz w:val="20"/>
                <w:szCs w:val="20"/>
              </w:rPr>
              <w:t>Won 1st prize of National Best Drill Award in NCC</w:t>
            </w:r>
            <w:r w:rsidR="00DD59CA" w:rsidRPr="001C10A3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9A23AD" w:rsidRPr="00523729" w:rsidRDefault="009A23AD" w:rsidP="00523729">
            <w:pPr>
              <w:tabs>
                <w:tab w:val="right" w:pos="447"/>
              </w:tabs>
              <w:spacing w:after="0" w:line="240" w:lineRule="auto"/>
              <w:contextualSpacing/>
              <w:jc w:val="center"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</w:p>
        </w:tc>
      </w:tr>
      <w:tr w:rsidR="009A23AD" w:rsidTr="001C10A3">
        <w:trPr>
          <w:trHeight w:val="357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pStyle w:val="NoSpacing"/>
              <w:tabs>
                <w:tab w:val="left" w:pos="405"/>
                <w:tab w:val="center" w:pos="621"/>
              </w:tabs>
              <w:ind w:left="-90" w:right="-125"/>
              <w:contextualSpacing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ocial </w:t>
            </w:r>
          </w:p>
        </w:tc>
        <w:tc>
          <w:tcPr>
            <w:tcW w:w="0" w:type="auto"/>
            <w:gridSpan w:val="2"/>
          </w:tcPr>
          <w:p w:rsidR="00A823AD" w:rsidRPr="00EA2FF1" w:rsidRDefault="009466FD" w:rsidP="00EA2FF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Donated funds for various NGOs</w:t>
            </w:r>
            <w:r w:rsidR="00DD59CA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9A23AD" w:rsidRPr="00523729" w:rsidRDefault="009A23AD" w:rsidP="00523729">
            <w:pPr>
              <w:spacing w:after="0" w:line="240" w:lineRule="auto"/>
              <w:contextualSpacing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</w:p>
        </w:tc>
      </w:tr>
      <w:tr w:rsidR="009A23AD" w:rsidTr="001C10A3">
        <w:trPr>
          <w:trHeight w:val="361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393EBA">
            <w:pPr>
              <w:pStyle w:val="NoSpacing"/>
              <w:tabs>
                <w:tab w:val="left" w:pos="405"/>
                <w:tab w:val="center" w:pos="621"/>
              </w:tabs>
              <w:ind w:left="-90" w:right="-125"/>
              <w:contextualSpacing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Extra-curricular</w:t>
            </w:r>
          </w:p>
        </w:tc>
        <w:tc>
          <w:tcPr>
            <w:tcW w:w="0" w:type="auto"/>
            <w:gridSpan w:val="2"/>
          </w:tcPr>
          <w:p w:rsidR="00523729" w:rsidRPr="00523729" w:rsidRDefault="009466FD" w:rsidP="0052372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Running, </w:t>
            </w:r>
            <w:r w:rsidR="004A77F4">
              <w:rPr>
                <w:rFonts w:ascii="Palatino Linotype" w:hAnsi="Palatino Linotype"/>
                <w:sz w:val="20"/>
                <w:szCs w:val="20"/>
              </w:rPr>
              <w:t>Carom</w:t>
            </w:r>
            <w:r w:rsidR="00523729">
              <w:rPr>
                <w:rFonts w:ascii="Palatino Linotype" w:hAnsi="Palatino Linotype"/>
                <w:sz w:val="20"/>
                <w:szCs w:val="20"/>
              </w:rPr>
              <w:t>, Badminton</w:t>
            </w:r>
            <w:r w:rsidR="00DD59CA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9A23AD" w:rsidRPr="00523729" w:rsidRDefault="009A23AD" w:rsidP="00523729">
            <w:pPr>
              <w:spacing w:after="0" w:line="240" w:lineRule="auto"/>
              <w:contextualSpacing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</w:p>
        </w:tc>
      </w:tr>
      <w:tr w:rsidR="009A23AD" w:rsidTr="001C10A3">
        <w:trPr>
          <w:trHeight w:val="98"/>
          <w:jc w:val="center"/>
        </w:trPr>
        <w:tc>
          <w:tcPr>
            <w:tcW w:w="0" w:type="auto"/>
            <w:shd w:val="clear" w:color="auto" w:fill="F2F2F2"/>
            <w:vAlign w:val="center"/>
          </w:tcPr>
          <w:p w:rsidR="009A23AD" w:rsidRDefault="00C86366">
            <w:pPr>
              <w:pStyle w:val="NoSpacing"/>
              <w:tabs>
                <w:tab w:val="left" w:pos="405"/>
                <w:tab w:val="center" w:pos="621"/>
              </w:tabs>
              <w:ind w:left="-90" w:right="-125"/>
              <w:contextualSpacing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Other Interests</w:t>
            </w:r>
          </w:p>
        </w:tc>
        <w:tc>
          <w:tcPr>
            <w:tcW w:w="0" w:type="auto"/>
            <w:gridSpan w:val="2"/>
          </w:tcPr>
          <w:p w:rsidR="00A823AD" w:rsidRPr="001C10A3" w:rsidRDefault="009466FD" w:rsidP="00A823A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9" w:hanging="179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Watching movies, Dancing and Interacting with elders</w:t>
            </w:r>
            <w:r w:rsidR="00DD59CA">
              <w:rPr>
                <w:rFonts w:ascii="Palatino Linotype" w:hAnsi="Palatino Linotype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</w:tcPr>
          <w:p w:rsidR="009A23AD" w:rsidRDefault="009A23AD">
            <w:pPr>
              <w:spacing w:after="0" w:line="240" w:lineRule="auto"/>
              <w:contextualSpacing/>
              <w:jc w:val="center"/>
              <w:rPr>
                <w:rFonts w:ascii="Palatino Linotype" w:hAnsi="Palatino Linotype"/>
                <w:sz w:val="20"/>
                <w:szCs w:val="20"/>
                <w:lang w:val="en-US" w:eastAsia="zh-TW"/>
              </w:rPr>
            </w:pPr>
          </w:p>
        </w:tc>
      </w:tr>
      <w:tr w:rsidR="00AC543E" w:rsidTr="001C10A3">
        <w:trPr>
          <w:trHeight w:val="143"/>
          <w:jc w:val="center"/>
        </w:trPr>
        <w:tc>
          <w:tcPr>
            <w:tcW w:w="0" w:type="auto"/>
            <w:gridSpan w:val="4"/>
            <w:shd w:val="clear" w:color="auto" w:fill="BFBFBF"/>
            <w:vAlign w:val="center"/>
          </w:tcPr>
          <w:p w:rsidR="00AC543E" w:rsidRDefault="00AC543E" w:rsidP="009948F8">
            <w:pPr>
              <w:spacing w:after="0" w:line="240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TRENGTHS</w:t>
            </w:r>
          </w:p>
        </w:tc>
      </w:tr>
      <w:tr w:rsidR="00AC543E" w:rsidTr="001C10A3">
        <w:trPr>
          <w:trHeight w:val="582"/>
          <w:jc w:val="center"/>
        </w:trPr>
        <w:tc>
          <w:tcPr>
            <w:tcW w:w="10566" w:type="dxa"/>
            <w:gridSpan w:val="4"/>
            <w:vAlign w:val="center"/>
          </w:tcPr>
          <w:p w:rsidR="00B30219" w:rsidRDefault="00B30219" w:rsidP="00D37BBE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162" w:hanging="18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Hard working</w:t>
            </w:r>
          </w:p>
          <w:p w:rsidR="00DD59CA" w:rsidRPr="001C10A3" w:rsidRDefault="00DD59CA" w:rsidP="00DD59C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162" w:hanging="18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ositive attitude</w:t>
            </w:r>
          </w:p>
        </w:tc>
      </w:tr>
    </w:tbl>
    <w:p w:rsidR="00FB6FE0" w:rsidRDefault="00FB6FE0">
      <w:pPr>
        <w:pStyle w:val="NoSpacing"/>
        <w:rPr>
          <w:rFonts w:ascii="Palatino Linotype" w:hAnsi="Palatino Linotype"/>
          <w:sz w:val="20"/>
          <w:szCs w:val="20"/>
        </w:rPr>
      </w:pPr>
    </w:p>
    <w:sectPr w:rsidR="00FB6FE0" w:rsidSect="009A23AD">
      <w:headerReference w:type="default" r:id="rId10"/>
      <w:pgSz w:w="11907" w:h="16839"/>
      <w:pgMar w:top="270" w:right="747" w:bottom="270" w:left="810" w:header="170" w:footer="17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4D7A" w:rsidRDefault="003F4D7A">
      <w:pPr>
        <w:spacing w:after="0" w:line="240" w:lineRule="auto"/>
      </w:pPr>
      <w:r>
        <w:separator/>
      </w:r>
    </w:p>
  </w:endnote>
  <w:endnote w:type="continuationSeparator" w:id="1">
    <w:p w:rsidR="003F4D7A" w:rsidRDefault="003F4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4D7A" w:rsidRDefault="003F4D7A">
      <w:pPr>
        <w:spacing w:after="0" w:line="240" w:lineRule="auto"/>
      </w:pPr>
      <w:r>
        <w:separator/>
      </w:r>
    </w:p>
  </w:footnote>
  <w:footnote w:type="continuationSeparator" w:id="1">
    <w:p w:rsidR="003F4D7A" w:rsidRDefault="003F4D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23AD" w:rsidRDefault="009A23AD">
    <w:pPr>
      <w:pStyle w:val="Header"/>
      <w:jc w:val="both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1559F"/>
    <w:multiLevelType w:val="multilevel"/>
    <w:tmpl w:val="04A1559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707D55"/>
    <w:multiLevelType w:val="multilevel"/>
    <w:tmpl w:val="21707D5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00161F"/>
    <w:multiLevelType w:val="multilevel"/>
    <w:tmpl w:val="2900161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9956F18"/>
    <w:multiLevelType w:val="multilevel"/>
    <w:tmpl w:val="29956F1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D0439A0"/>
    <w:multiLevelType w:val="multilevel"/>
    <w:tmpl w:val="2D0439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D16542"/>
    <w:multiLevelType w:val="multilevel"/>
    <w:tmpl w:val="43D165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5206BD"/>
    <w:multiLevelType w:val="hybridMultilevel"/>
    <w:tmpl w:val="703C1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F42AF5"/>
    <w:multiLevelType w:val="hybridMultilevel"/>
    <w:tmpl w:val="89ACF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3F01"/>
  <w:defaultTabStop w:val="720"/>
  <w:drawingGridHorizontalSpacing w:val="0"/>
  <w:displayHorizontalDrawingGridEvery w:val="2"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>
    <w:spaceForUL/>
    <w:doNotLeaveBackslashAlone/>
  </w:compat>
  <w:docVars>
    <w:docVar w:name="__Grammarly_42____i" w:val="H4sIAAAAAAAEAKtWckksSQxILCpxzi/NK1GyMqwFAAEhoTITAAAA"/>
    <w:docVar w:name="__Grammarly_42___1" w:val="H4sIAAAAAAAEAKtWcslP9kxRslIyNDY0t7Q0MTQ2tTA0MzazMDJT0lEKTi0uzszPAykwrAUAk8DvSCwAAAA="/>
  </w:docVars>
  <w:rsids>
    <w:rsidRoot w:val="00EC792F"/>
    <w:rsid w:val="00057F7B"/>
    <w:rsid w:val="000E2175"/>
    <w:rsid w:val="001C10A3"/>
    <w:rsid w:val="001C5E79"/>
    <w:rsid w:val="001D1A25"/>
    <w:rsid w:val="002700B9"/>
    <w:rsid w:val="00306B1A"/>
    <w:rsid w:val="003352EF"/>
    <w:rsid w:val="00393EBA"/>
    <w:rsid w:val="003C1195"/>
    <w:rsid w:val="003D4C20"/>
    <w:rsid w:val="003F4D7A"/>
    <w:rsid w:val="004046EF"/>
    <w:rsid w:val="0045689E"/>
    <w:rsid w:val="004A77F4"/>
    <w:rsid w:val="005039F6"/>
    <w:rsid w:val="00523729"/>
    <w:rsid w:val="00536A21"/>
    <w:rsid w:val="00557663"/>
    <w:rsid w:val="00575ED0"/>
    <w:rsid w:val="005E6748"/>
    <w:rsid w:val="005E68A7"/>
    <w:rsid w:val="005F233C"/>
    <w:rsid w:val="005F430A"/>
    <w:rsid w:val="0066674D"/>
    <w:rsid w:val="006C20FE"/>
    <w:rsid w:val="0072674B"/>
    <w:rsid w:val="00744455"/>
    <w:rsid w:val="00746537"/>
    <w:rsid w:val="0079386B"/>
    <w:rsid w:val="007A6666"/>
    <w:rsid w:val="007D754E"/>
    <w:rsid w:val="00805A16"/>
    <w:rsid w:val="008832BA"/>
    <w:rsid w:val="008A6220"/>
    <w:rsid w:val="008B31F4"/>
    <w:rsid w:val="009466FD"/>
    <w:rsid w:val="009544DE"/>
    <w:rsid w:val="009A23AD"/>
    <w:rsid w:val="009B573E"/>
    <w:rsid w:val="009C6539"/>
    <w:rsid w:val="009C664B"/>
    <w:rsid w:val="00A70F95"/>
    <w:rsid w:val="00A823AD"/>
    <w:rsid w:val="00A863AE"/>
    <w:rsid w:val="00AB2B92"/>
    <w:rsid w:val="00AC543E"/>
    <w:rsid w:val="00B066E1"/>
    <w:rsid w:val="00B30219"/>
    <w:rsid w:val="00C0770C"/>
    <w:rsid w:val="00C1396A"/>
    <w:rsid w:val="00C20432"/>
    <w:rsid w:val="00C86366"/>
    <w:rsid w:val="00CB57C8"/>
    <w:rsid w:val="00D3555A"/>
    <w:rsid w:val="00D37BBE"/>
    <w:rsid w:val="00D5385C"/>
    <w:rsid w:val="00DD59CA"/>
    <w:rsid w:val="00E360F4"/>
    <w:rsid w:val="00E46636"/>
    <w:rsid w:val="00E62708"/>
    <w:rsid w:val="00EA2FF1"/>
    <w:rsid w:val="00EA4585"/>
    <w:rsid w:val="00EB4C5F"/>
    <w:rsid w:val="00EC792F"/>
    <w:rsid w:val="00F068EC"/>
    <w:rsid w:val="00FB6FE0"/>
    <w:rsid w:val="00FE1DAD"/>
    <w:rsid w:val="00FF3638"/>
    <w:rsid w:val="00FF4FC9"/>
    <w:rsid w:val="00FF68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23AD"/>
    <w:pPr>
      <w:spacing w:after="200" w:line="276" w:lineRule="auto"/>
    </w:pPr>
    <w:rPr>
      <w:sz w:val="22"/>
      <w:szCs w:val="22"/>
      <w:lang w:val="en-IN"/>
    </w:rPr>
  </w:style>
  <w:style w:type="paragraph" w:styleId="Heading1">
    <w:name w:val="heading 1"/>
    <w:basedOn w:val="Normal"/>
    <w:link w:val="Heading1Char"/>
    <w:uiPriority w:val="1"/>
    <w:qFormat/>
    <w:rsid w:val="009A23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A23AD"/>
    <w:rPr>
      <w:color w:val="0000FF"/>
      <w:u w:val="singl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3AD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A23AD"/>
  </w:style>
  <w:style w:type="character" w:customStyle="1" w:styleId="Heading1Char">
    <w:name w:val="Heading 1 Char"/>
    <w:basedOn w:val="DefaultParagraphFont"/>
    <w:link w:val="Heading1"/>
    <w:uiPriority w:val="1"/>
    <w:rsid w:val="009A23AD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styleId="CommentReference">
    <w:name w:val="annotation reference"/>
    <w:basedOn w:val="DefaultParagraphFont"/>
    <w:uiPriority w:val="99"/>
    <w:unhideWhenUsed/>
    <w:rsid w:val="009A23AD"/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A23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3AD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9A23AD"/>
  </w:style>
  <w:style w:type="paragraph" w:customStyle="1" w:styleId="Default">
    <w:name w:val="Default"/>
    <w:rsid w:val="009A23A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A23A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9A23A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A23AD"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A23AD"/>
    <w:pPr>
      <w:tabs>
        <w:tab w:val="center" w:pos="4513"/>
        <w:tab w:val="right" w:pos="9026"/>
      </w:tabs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A23AD"/>
    <w:rPr>
      <w:b/>
      <w:bCs/>
    </w:rPr>
  </w:style>
  <w:style w:type="paragraph" w:styleId="ListParagraph">
    <w:name w:val="List Paragraph"/>
    <w:basedOn w:val="Normal"/>
    <w:uiPriority w:val="34"/>
    <w:qFormat/>
    <w:rsid w:val="009A23AD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9A23AD"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9A23AD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13006@astra.xlri.ac.i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Downloads\CV%20ITM_Final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7C641131-754D-4A4D-BB60-91C02AAF0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ITM_Final(1)</Template>
  <TotalTime>1</TotalTime>
  <Pages>1</Pages>
  <Words>334</Words>
  <Characters>1904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</cp:revision>
  <cp:lastPrinted>2018-02-27T08:41:00Z</cp:lastPrinted>
  <dcterms:created xsi:type="dcterms:W3CDTF">2020-09-28T05:48:00Z</dcterms:created>
  <dcterms:modified xsi:type="dcterms:W3CDTF">2020-09-2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false</vt:lpwstr>
  </property>
  <property fmtid="{D5CDD505-2E9C-101B-9397-08002B2CF9AE}" pid="3" name="KSOProductBuildVer">
    <vt:lpwstr>1033-9.1.0.4674</vt:lpwstr>
  </property>
</Properties>
</file>